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7, 22 January 1710, transcription," in Documents of Brotherly Love: Dutch Mennonite Aid to Swiss Anabaptists (Millersburg, OH: Ohio Amish Library), 58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Januar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J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Hoorn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07536" w:rsidRDefault="00607536" w:rsidP="00607536">
      <w:pPr>
        <w:pStyle w:val="FirstParagraph"/>
      </w:pPr>
      <w:r>
        <w:t>7.  January 22, 1710.</w:t>
      </w:r>
      <w:r>
        <w:rPr>
          <w:rStyle w:val="FootnoteReference"/>
        </w:rPr>
        <w:footnoteReference w:id="3"/>
      </w:r>
      <w:r>
        <w:t> 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  <w:r>
        <w:rPr>
          <w:rStyle w:val="FootnoteReference"/>
          <w:sz w:val="18"/>
          <w:szCs w:val="18"/>
        </w:rPr>
        <w:footnoteReference w:id="4"/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. Beet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 den 22 Januarij 1710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Hoog geleerde heer UE[deles] brieff van 26 Octob[e]r. van verleeden Jaar is mijn ’t zijner</w:t>
      </w:r>
    </w:p>
    <w:p w:rsidR="00607536" w:rsidRDefault="00607536" w:rsidP="00607536">
      <w:pPr>
        <w:pStyle w:val="OriginalText"/>
        <w:rPr>
          <w:w w:val="96"/>
          <w:sz w:val="18"/>
          <w:szCs w:val="18"/>
        </w:rPr>
      </w:pPr>
      <w:r>
        <w:rPr>
          <w:w w:val="96"/>
          <w:sz w:val="18"/>
          <w:szCs w:val="18"/>
        </w:rPr>
        <w:t>tijt wel geworden, waerop ik UE[dele] niet eer heb diennen [sic] kunnen vermits ik mijn to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yons"</w:instrText>
      </w:r>
      <w:r>
        <w:rPr>
          <w:w w:val="96"/>
          <w:sz w:val="18"/>
          <w:szCs w:val="18"/>
        </w:rPr>
        <w:fldChar w:fldCharType="end"/>
      </w:r>
      <w:r>
        <w:rPr>
          <w:sz w:val="18"/>
          <w:szCs w:val="18"/>
        </w:rPr>
        <w:t xml:space="preserve">Lions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ev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neve en andere plaatsen in wals land tot dato heb opgehouden.</w:t>
      </w:r>
    </w:p>
    <w:p w:rsidR="00607536" w:rsidRDefault="00607536" w:rsidP="00607536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>Gisteren ben ik eerst hier aen gekoomen en heb mijn soo voort geinformeert (soo veel h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ese korten tijt heeft toegelaten). Jk heb dan met meedelijden verstaen dat de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genaemde Mennoniten soo hardt vervolgt werden als zij in veel Jaren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eest zijn, en datter sedert eenen, genaem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ading, Johann Friedrich, Chief Magistrat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eding Schout of Burgermee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r geworden is, ’t welk een Godtloos man, en aller Vroomen Vijandt is. Ondertu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 zijnder ook nog wel ee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ede mannen in de Raet die deese [ver]volging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bben willen apprebeeren,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unspiritual clerg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esteloose Geestelijke[n] hebben daer en teegen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Schout kragtig opgeruijt, ook heeft eene van de Godloose Predicanten hem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geschaemt te seggen men zouw eenige het hooft afslaen, soo zullen de and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 wel van andere sin werden.</w:t>
      </w:r>
    </w:p>
    <w:p w:rsidR="00607536" w:rsidRDefault="00607536" w:rsidP="00607536">
      <w:pPr>
        <w:pStyle w:val="OriginalText"/>
        <w:rPr>
          <w:w w:val="99"/>
          <w:sz w:val="17"/>
          <w:szCs w:val="17"/>
        </w:rPr>
      </w:pPr>
      <w:r>
        <w:rPr>
          <w:w w:val="99"/>
          <w:sz w:val="17"/>
          <w:szCs w:val="17"/>
        </w:rPr>
        <w:t xml:space="preserve">     Ondertussen soo heeft de Raet aen de Stadt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Zurich:asked how to eliminate Anabaptists"</w:instrText>
      </w:r>
      <w:r>
        <w:rPr>
          <w:w w:val="99"/>
          <w:sz w:val="17"/>
          <w:szCs w:val="17"/>
        </w:rPr>
        <w:fldChar w:fldCharType="end"/>
      </w:r>
      <w:r>
        <w:rPr>
          <w:w w:val="99"/>
          <w:sz w:val="17"/>
          <w:szCs w:val="17"/>
        </w:rPr>
        <w:t>Zurigh geschreeven te [ver]neemen hoe zij 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nnonit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alley slavery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quijt geworden waren, waerop sij geantwoordt hebben Zij had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e laten dooden. Daer op heeft men soo veel als men der bekomen k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in de Gevangenis geworpen, sommigen daer van na Frankrijk met gew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n Oorlog gevoert, anderen op de Gallijen verkogt, en anderen heeft m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t Landt verbooden en uijt gejaagt, van deese laesten zijn eenige weeder t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ug gekoomen, ’t welk hun vervolgers te meer gelegentheit heeft gege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e woeding tegen deselve te volvoeren, want sij naderhant haer te ster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er hebben vervolgt, en op alle bedenkelijke mannier [sic] opgesogt, en in har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isse geworpen, en die geenen die haer deselve wisten aen te wijsen, G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voor gegeven, waer door een tamelijk getal in de gevangenis is gekoo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oeveel eijgentlijk, en wat Persoonen het sijn sulks heb door de kortheijt des tijdts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regt te weeten kunnen krijgen, maer ik meen met den eersten hi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an UE[dele] meerder te doen weeten, of wel scherp verbooden is om niemandt to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in de gevangenis te laten koomen, soo hoope nogtans door hulpe van goe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haer selfs 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unckel, Johann Ludwig:planned to visit prison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preeken te komen. Ondertussen zijnse onder dee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waare verdrukkin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steadfastnes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eer gelaten, malkanderen opbouwende, ook hebben ha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door deese [ver]volleging ha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numbers increas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el vermeerdert. Men heeft nog eers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binnen een maendt, twee van de bes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ministers and eld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Leeraers gekregen, te vooren heeft men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niet kunnen krijgen tot datter twe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betraye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vangenen die om diefstal en an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quaat doen gevangen saten, haer hebben verbonden, soo men haer los lat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lden, soo wilden Sij die twee in hegtenis brengen, welk quaat voor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dan ook soo verre gelukt is datse deese twee goede mannen gelevert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op men haer nog 200 Specij daelders gegeven heeft tot recompens, of onreg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>vaerdige loon. Maer datter eenige in de gevankkenisse zoude [ge]storven wees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ulks heb tot dato nog niet kunnen verne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  De hooft oorsaek deese[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reasons for 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r]volleging is weegens de Kinderdoop, en omdat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eformed Church:Anabaptists refuse to atten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niet in de Gereformeerde Predikatien gaen willen, alsmeede weegens het Ee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weeren, en Eijndelijk omdatse de weereloosheijt voorstaen. Men segt da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 geenen die nu in de gevankkenis zijn, er eenigen van na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nnsylvania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nselvanien vers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oude werden. Sooveel in ’t korten op UE[deles] brieff in antwoordt per naesten meer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oo UE[edele] mijn hier op iets meerder te melden hebt, soo gelieft de brieff te addresseer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affhause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Schaffhuijsen bij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urter, Ott, and Peyer (firm)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eren Hurter Ott en Peijer, ik wil UE[dele] hier in van hert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aerne dienen, hoewel ik niet denk hier langer als omtrent 14 dagen te verblij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denkende na Schaffhuijszen te gaan zijnde 20 mijlen van hier, daer ik mijn nog eeni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 tijt denk op te houden, alwaer ik nog wel een antwoordt van UE[dele] verwagten kan,</w:t>
      </w:r>
    </w:p>
    <w:p w:rsidR="0084002E" w:rsidRDefault="00607536" w:rsidP="00607536">
      <w:r>
        <w:rPr>
          <w:sz w:val="17"/>
          <w:szCs w:val="17"/>
        </w:rPr>
        <w:t>Godt in Christo, zij met Ons etc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07536" w:rsidRDefault="00607536" w:rsidP="0060753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5b from the De Hoop Scheffer </w:t>
      </w:r>
      <w:r>
        <w:rPr>
          <w:rStyle w:val="Italics"/>
        </w:rPr>
        <w:t>Inventaris</w:t>
      </w:r>
      <w:r>
        <w:t>.</w:t>
      </w:r>
    </w:p>
    <w:p w:rsidR="00607536" w:rsidRDefault="00607536" w:rsidP="00607536">
      <w:pPr>
        <w:pStyle w:val="FootnoteText"/>
      </w:pPr>
    </w:p>
  </w:footnote>
  <w:footnote w:id="4">
    <w:p w:rsidR="00607536" w:rsidRDefault="00607536" w:rsidP="00607536">
      <w:pPr>
        <w:pStyle w:val="Footnote-OneDigit"/>
      </w:pPr>
      <w:r>
        <w:rPr>
          <w:vertAlign w:val="superscript"/>
        </w:rPr>
        <w:footnoteRef/>
      </w:r>
      <w:r>
        <w:tab/>
        <w:t>Folio 1 is in Document 2.</w:t>
      </w:r>
    </w:p>
    <w:p w:rsidR="00607536" w:rsidRDefault="00607536" w:rsidP="00607536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5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0753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0753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0753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0753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07536"/>
    <w:rPr>
      <w:i/>
      <w:iCs/>
    </w:rPr>
  </w:style>
  <w:style w:type="paragraph" w:customStyle="1" w:styleId="Footnote-OneDigit">
    <w:name w:val="Footnote-One Digit"/>
    <w:basedOn w:val="Normal"/>
    <w:uiPriority w:val="99"/>
    <w:rsid w:val="0060753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